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9786" w14:textId="07BA44B6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</w:p>
    <w:p w14:paraId="215CC65A" w14:textId="2568B93E" w:rsidR="000D1A2A" w:rsidRDefault="000D1A2A" w:rsidP="000D1A2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emorandum         </w:t>
      </w:r>
    </w:p>
    <w:p w14:paraId="7F321FD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40FB8CD0" w14:textId="42B66B4C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               </w:t>
      </w:r>
      <w:r w:rsidR="007E3473">
        <w:rPr>
          <w:rFonts w:ascii="Times New Roman" w:hAnsi="Times New Roman" w:cs="Times New Roman"/>
          <w:sz w:val="24"/>
          <w:szCs w:val="24"/>
        </w:rPr>
        <w:t>December 1</w:t>
      </w:r>
      <w:r w:rsidR="00417FFC">
        <w:rPr>
          <w:rFonts w:ascii="Times New Roman" w:hAnsi="Times New Roman" w:cs="Times New Roman"/>
          <w:sz w:val="24"/>
          <w:szCs w:val="24"/>
        </w:rPr>
        <w:t>, 2022</w:t>
      </w:r>
    </w:p>
    <w:p w14:paraId="0D55D305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08D16EC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o:</w:t>
      </w:r>
      <w:r>
        <w:rPr>
          <w:rFonts w:ascii="Times New Roman" w:hAnsi="Times New Roman" w:cs="Times New Roman"/>
          <w:sz w:val="24"/>
          <w:szCs w:val="24"/>
        </w:rPr>
        <w:t>                  Creole Nature Trail All-American Road District Members</w:t>
      </w:r>
    </w:p>
    <w:p w14:paraId="2FB526BD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39BF3AE" w14:textId="77777777" w:rsidR="000D1A2A" w:rsidRDefault="000D1A2A" w:rsidP="000D1A2A">
      <w:pPr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om:</w:t>
      </w:r>
      <w:r>
        <w:rPr>
          <w:rFonts w:ascii="Times New Roman" w:hAnsi="Times New Roman" w:cs="Times New Roman"/>
          <w:sz w:val="24"/>
          <w:szCs w:val="24"/>
        </w:rPr>
        <w:t>             Shelley Johnson, Chairman</w:t>
      </w:r>
    </w:p>
    <w:p w14:paraId="20E03DF1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5B51753" w14:textId="0934005C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ject:</w:t>
      </w:r>
      <w:r>
        <w:rPr>
          <w:rFonts w:ascii="Times New Roman" w:hAnsi="Times New Roman" w:cs="Times New Roman"/>
          <w:sz w:val="24"/>
          <w:szCs w:val="24"/>
        </w:rPr>
        <w:t>         </w:t>
      </w:r>
      <w:r w:rsidR="007E3473">
        <w:rPr>
          <w:rFonts w:ascii="Times New Roman" w:hAnsi="Times New Roman" w:cs="Times New Roman"/>
          <w:b/>
          <w:bCs/>
          <w:sz w:val="24"/>
          <w:szCs w:val="24"/>
        </w:rPr>
        <w:t>December</w:t>
      </w:r>
      <w:r w:rsidR="00F435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District Meeting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>/Agenda</w:t>
      </w:r>
    </w:p>
    <w:p w14:paraId="1F4C9DA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575F1504" w14:textId="3D00AF40" w:rsidR="000D1A2A" w:rsidRDefault="000D1A2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4354A">
        <w:rPr>
          <w:rFonts w:ascii="Times New Roman" w:hAnsi="Times New Roman" w:cs="Times New Roman"/>
          <w:sz w:val="24"/>
          <w:szCs w:val="24"/>
        </w:rPr>
        <w:t xml:space="preserve">reole </w:t>
      </w:r>
      <w:r>
        <w:rPr>
          <w:rFonts w:ascii="Times New Roman" w:hAnsi="Times New Roman" w:cs="Times New Roman"/>
          <w:sz w:val="24"/>
          <w:szCs w:val="24"/>
        </w:rPr>
        <w:t>N</w:t>
      </w:r>
      <w:r w:rsidR="00F4354A">
        <w:rPr>
          <w:rFonts w:ascii="Times New Roman" w:hAnsi="Times New Roman" w:cs="Times New Roman"/>
          <w:sz w:val="24"/>
          <w:szCs w:val="24"/>
        </w:rPr>
        <w:t xml:space="preserve">ature </w:t>
      </w:r>
      <w:r>
        <w:rPr>
          <w:rFonts w:ascii="Times New Roman" w:hAnsi="Times New Roman" w:cs="Times New Roman"/>
          <w:sz w:val="24"/>
          <w:szCs w:val="24"/>
        </w:rPr>
        <w:t>T</w:t>
      </w:r>
      <w:r w:rsidR="00F4354A">
        <w:rPr>
          <w:rFonts w:ascii="Times New Roman" w:hAnsi="Times New Roman" w:cs="Times New Roman"/>
          <w:sz w:val="24"/>
          <w:szCs w:val="24"/>
        </w:rPr>
        <w:t>rail All-American Road d</w:t>
      </w:r>
      <w:r>
        <w:rPr>
          <w:rFonts w:ascii="Times New Roman" w:hAnsi="Times New Roman" w:cs="Times New Roman"/>
          <w:sz w:val="24"/>
          <w:szCs w:val="24"/>
        </w:rPr>
        <w:t xml:space="preserve">istrict board of commissioners meeting </w:t>
      </w:r>
      <w:r w:rsidR="00F4354A">
        <w:rPr>
          <w:rFonts w:ascii="Times New Roman" w:hAnsi="Times New Roman" w:cs="Times New Roman"/>
          <w:sz w:val="24"/>
          <w:szCs w:val="24"/>
        </w:rPr>
        <w:t xml:space="preserve">will be held 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Thursday, </w:t>
      </w:r>
      <w:r w:rsidR="007E347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ecember 8</w:t>
      </w:r>
      <w:r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, at 2:00 p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the Southwest Louisiana Convention &amp; Visitors Bureau.  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 xml:space="preserve">Due to </w:t>
      </w:r>
      <w:r w:rsidR="00417FFC">
        <w:rPr>
          <w:rFonts w:ascii="Times New Roman" w:hAnsi="Times New Roman" w:cs="Times New Roman"/>
          <w:b/>
          <w:bCs/>
          <w:sz w:val="24"/>
          <w:szCs w:val="24"/>
        </w:rPr>
        <w:t>budget revisions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 xml:space="preserve">, it is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very important </w:t>
      </w:r>
      <w:r w:rsidRPr="00F4354A">
        <w:rPr>
          <w:rFonts w:ascii="Times New Roman" w:hAnsi="Times New Roman" w:cs="Times New Roman"/>
          <w:b/>
          <w:bCs/>
          <w:sz w:val="24"/>
          <w:szCs w:val="24"/>
        </w:rPr>
        <w:t>that you attend this meeting.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3BACC4B" w14:textId="703C3C86" w:rsidR="00F4354A" w:rsidRDefault="00F4354A" w:rsidP="000D1A2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EAD45E" w14:textId="5A533925" w:rsidR="00F4354A" w:rsidRDefault="00E41CE9" w:rsidP="000D1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please find the quarterly district meeting notice, preliminary agenda</w:t>
      </w:r>
      <w:r w:rsidR="00F4354A">
        <w:rPr>
          <w:rFonts w:ascii="Times New Roman" w:hAnsi="Times New Roman" w:cs="Times New Roman"/>
          <w:sz w:val="24"/>
          <w:szCs w:val="24"/>
        </w:rPr>
        <w:t>,</w:t>
      </w:r>
      <w:r w:rsidR="00F4354A" w:rsidRPr="00F4354A">
        <w:rPr>
          <w:rFonts w:ascii="Times New Roman" w:hAnsi="Times New Roman" w:cs="Times New Roman"/>
          <w:sz w:val="24"/>
          <w:szCs w:val="24"/>
        </w:rPr>
        <w:t xml:space="preserve"> and minutes from the </w:t>
      </w:r>
      <w:r w:rsidR="007E3473">
        <w:rPr>
          <w:rFonts w:ascii="Times New Roman" w:hAnsi="Times New Roman" w:cs="Times New Roman"/>
          <w:sz w:val="24"/>
          <w:szCs w:val="24"/>
        </w:rPr>
        <w:t xml:space="preserve">August 18, </w:t>
      </w:r>
      <w:proofErr w:type="gramStart"/>
      <w:r w:rsidR="007E3473">
        <w:rPr>
          <w:rFonts w:ascii="Times New Roman" w:hAnsi="Times New Roman" w:cs="Times New Roman"/>
          <w:sz w:val="24"/>
          <w:szCs w:val="24"/>
        </w:rPr>
        <w:t>2022</w:t>
      </w:r>
      <w:proofErr w:type="gramEnd"/>
      <w:r w:rsidR="00F4354A" w:rsidRPr="00F4354A">
        <w:rPr>
          <w:rFonts w:ascii="Times New Roman" w:hAnsi="Times New Roman" w:cs="Times New Roman"/>
          <w:sz w:val="24"/>
          <w:szCs w:val="24"/>
        </w:rPr>
        <w:t xml:space="preserve"> district meeting.</w:t>
      </w:r>
      <w:r w:rsidR="00F4354A">
        <w:rPr>
          <w:rFonts w:ascii="Times New Roman" w:hAnsi="Times New Roman" w:cs="Times New Roman"/>
          <w:sz w:val="24"/>
          <w:szCs w:val="24"/>
        </w:rPr>
        <w:t xml:space="preserve">  Please get in touch with me if you have any questions about the information enclosed.</w:t>
      </w:r>
    </w:p>
    <w:p w14:paraId="36A0EEBC" w14:textId="77777777" w:rsidR="00F4354A" w:rsidRPr="00F4354A" w:rsidRDefault="00F4354A" w:rsidP="000D1A2A">
      <w:pPr>
        <w:rPr>
          <w:rFonts w:ascii="Times New Roman" w:hAnsi="Times New Roman" w:cs="Times New Roman"/>
          <w:sz w:val="24"/>
          <w:szCs w:val="24"/>
        </w:rPr>
      </w:pPr>
    </w:p>
    <w:p w14:paraId="6976C1E7" w14:textId="77777777" w:rsidR="000D1A2A" w:rsidRDefault="000D1A2A" w:rsidP="000D1A2A">
      <w:pPr>
        <w:rPr>
          <w:rFonts w:ascii="Times New Roman" w:hAnsi="Times New Roman" w:cs="Times New Roman"/>
          <w:sz w:val="24"/>
          <w:szCs w:val="24"/>
        </w:rPr>
      </w:pPr>
    </w:p>
    <w:p w14:paraId="3C19E092" w14:textId="12BF9F4E" w:rsidR="0043266C" w:rsidRDefault="000D1A2A" w:rsidP="000D1A2A"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F4354A">
        <w:rPr>
          <w:rFonts w:ascii="Times New Roman" w:hAnsi="Times New Roman" w:cs="Times New Roman"/>
          <w:b/>
          <w:bCs/>
          <w:sz w:val="24"/>
          <w:szCs w:val="24"/>
        </w:rPr>
        <w:t xml:space="preserve">RSVP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Anne Klen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Visit Lake Charl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 337-</w:t>
      </w:r>
      <w:r w:rsidR="00496048">
        <w:rPr>
          <w:rFonts w:ascii="Times New Roman" w:hAnsi="Times New Roman" w:cs="Times New Roman"/>
          <w:b/>
          <w:bCs/>
          <w:sz w:val="24"/>
          <w:szCs w:val="24"/>
        </w:rPr>
        <w:t>802-232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r </w:t>
      </w:r>
      <w:hyperlink r:id="rId6" w:history="1">
        <w:r w:rsidR="00496048" w:rsidRPr="00326D37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aklenke@visitlakecharles.org</w:t>
        </w:r>
      </w:hyperlink>
    </w:p>
    <w:sectPr w:rsidR="0043266C" w:rsidSect="00805E38">
      <w:headerReference w:type="default" r:id="rId7"/>
      <w:footerReference w:type="default" r:id="rId8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3E19F" w14:textId="77777777" w:rsidR="00E579A4" w:rsidRDefault="00E579A4" w:rsidP="00847B83">
      <w:r>
        <w:separator/>
      </w:r>
    </w:p>
  </w:endnote>
  <w:endnote w:type="continuationSeparator" w:id="0">
    <w:p w14:paraId="05C04DA5" w14:textId="77777777" w:rsidR="00E579A4" w:rsidRDefault="00E579A4" w:rsidP="0084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DA6F7" w14:textId="2F1A5276" w:rsidR="00847B83" w:rsidRPr="00FE609E" w:rsidRDefault="00847B83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1205 N. Lakeshore Dr</w:t>
    </w:r>
    <w:r w:rsidR="000F3B36" w:rsidRPr="00FE609E">
      <w:rPr>
        <w:rFonts w:asciiTheme="minorHAnsi" w:hAnsiTheme="minorHAnsi" w:cstheme="minorHAnsi"/>
        <w:color w:val="800000"/>
      </w:rPr>
      <w:t xml:space="preserve"> ◊ Lake Charles, LA 70601</w:t>
    </w:r>
  </w:p>
  <w:p w14:paraId="2C62C92E" w14:textId="16192E04" w:rsidR="00707776" w:rsidRPr="00FE609E" w:rsidRDefault="004C7BA0" w:rsidP="004C7BA0">
    <w:pPr>
      <w:pStyle w:val="Footer"/>
      <w:jc w:val="center"/>
      <w:rPr>
        <w:rFonts w:asciiTheme="minorHAnsi" w:hAnsiTheme="minorHAnsi" w:cstheme="minorHAnsi"/>
        <w:color w:val="800000"/>
      </w:rPr>
    </w:pPr>
    <w:r w:rsidRPr="00FE609E">
      <w:rPr>
        <w:rFonts w:asciiTheme="minorHAnsi" w:hAnsiTheme="minorHAnsi" w:cstheme="minorHAnsi"/>
        <w:color w:val="800000"/>
      </w:rPr>
      <w:t>337-436-95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5F3D7" w14:textId="77777777" w:rsidR="00E579A4" w:rsidRDefault="00E579A4" w:rsidP="00847B83">
      <w:r>
        <w:separator/>
      </w:r>
    </w:p>
  </w:footnote>
  <w:footnote w:type="continuationSeparator" w:id="0">
    <w:p w14:paraId="7209D4AE" w14:textId="77777777" w:rsidR="00E579A4" w:rsidRDefault="00E579A4" w:rsidP="00847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B14D" w14:textId="778C28B5" w:rsidR="004444F2" w:rsidRDefault="004444F2">
    <w:pPr>
      <w:pStyle w:val="Header"/>
    </w:pPr>
    <w:r>
      <w:rPr>
        <w:noProof/>
      </w:rPr>
      <w:drawing>
        <wp:inline distT="0" distB="0" distL="0" distR="0" wp14:anchorId="5702A781" wp14:editId="61DD740F">
          <wp:extent cx="5861304" cy="1798320"/>
          <wp:effectExtent l="0" t="0" r="635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61304" cy="1798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IwsjAwNTQ3MDNV0lEKTi0uzszPAykwrQUAdrqKvSwAAAA="/>
  </w:docVars>
  <w:rsids>
    <w:rsidRoot w:val="000D1A2A"/>
    <w:rsid w:val="000832FC"/>
    <w:rsid w:val="000D0121"/>
    <w:rsid w:val="000D1A2A"/>
    <w:rsid w:val="000F3B36"/>
    <w:rsid w:val="00164A66"/>
    <w:rsid w:val="00227DD6"/>
    <w:rsid w:val="002C6272"/>
    <w:rsid w:val="003B52B8"/>
    <w:rsid w:val="00417FFC"/>
    <w:rsid w:val="0043266C"/>
    <w:rsid w:val="004444F2"/>
    <w:rsid w:val="00496048"/>
    <w:rsid w:val="004C7BA0"/>
    <w:rsid w:val="004F7902"/>
    <w:rsid w:val="006C0230"/>
    <w:rsid w:val="00707776"/>
    <w:rsid w:val="007E3473"/>
    <w:rsid w:val="00805E38"/>
    <w:rsid w:val="00847B83"/>
    <w:rsid w:val="00C501CF"/>
    <w:rsid w:val="00E03B25"/>
    <w:rsid w:val="00E41CE9"/>
    <w:rsid w:val="00E579A4"/>
    <w:rsid w:val="00F3278D"/>
    <w:rsid w:val="00F4354A"/>
    <w:rsid w:val="00F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C1CC2"/>
  <w15:chartTrackingRefBased/>
  <w15:docId w15:val="{B3F48290-C88F-4B84-907D-591967C7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2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1A2A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0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7B8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847B8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7B83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klenke@visitlakecharles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Johnson</dc:creator>
  <cp:keywords/>
  <dc:description/>
  <cp:lastModifiedBy>Anne Klenke</cp:lastModifiedBy>
  <cp:revision>2</cp:revision>
  <dcterms:created xsi:type="dcterms:W3CDTF">2022-11-30T20:07:00Z</dcterms:created>
  <dcterms:modified xsi:type="dcterms:W3CDTF">2022-11-30T20:07:00Z</dcterms:modified>
</cp:coreProperties>
</file>